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October 26, 2023</w:t>
      </w:r>
    </w:p>
    <w:p>
      <w:pPr>
        <w:pStyle w:val="BodyText"/>
      </w:pPr>
      <w:r>
        <w:t xml:space="preserve">Hiring Manager</w:t>
      </w:r>
    </w:p>
    <w:p>
      <w:pPr>
        <w:pStyle w:val="BodyText"/>
      </w:pPr>
      <w:r>
        <w:t xml:space="preserve">NaijaEd Innovations Ltd.</w:t>
      </w:r>
    </w:p>
    <w:p>
      <w:pPr>
        <w:pStyle w:val="BodyText"/>
      </w:pPr>
      <w:r>
        <w:t xml:space="preserve">Lagos Business District, Phase I</w:t>
      </w:r>
    </w:p>
    <w:p>
      <w:pPr>
        <w:pStyle w:val="BodyText"/>
      </w:pPr>
      <w:r>
        <w:t xml:space="preserve">Victoria Island, Lagos State</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 am writing to express my enthusiastic application for the Internship position as a Curriculum Developer at NaijaEd Innovations Ltd., as advertised on the Lagos State Ministry of Education's career portal. As a dedicated final-year undergraduate student pursuing a Bachelor of Education (B.Ed.) in Educational Technology with specialization in Curriculum Design at the University of Lagos, I have meticulously aligned my academic journey and practical experiences to contribute meaningfully to your mission of transforming educational landscapes across Nigeria. This</w:t>
      </w:r>
      <w:r>
        <w:t xml:space="preserve"> </w:t>
      </w:r>
      <w:r>
        <w:rPr>
          <w:bCs/>
          <w:b/>
        </w:rPr>
        <w:t xml:space="preserve">Internship Application Letter</w:t>
      </w:r>
      <w:r>
        <w:t xml:space="preserve"> </w:t>
      </w:r>
      <w:r>
        <w:t xml:space="preserve">serves as both an introduction to my qualifications and a testament to my unwavering commitment to advancing quality education in</w:t>
      </w:r>
      <w:r>
        <w:t xml:space="preserve"> </w:t>
      </w:r>
      <w:r>
        <w:rPr>
          <w:bCs/>
          <w:b/>
        </w:rPr>
        <w:t xml:space="preserve">Nigeria Lagos</w:t>
      </w:r>
      <w:r>
        <w:t xml:space="preserve">.</w:t>
      </w:r>
    </w:p>
    <w:p>
      <w:pPr>
        <w:pStyle w:val="BodyText"/>
      </w:pPr>
      <w:r>
        <w:t xml:space="preserve">My academic foundation has been rigorously built around the principles of culturally responsive pedagogy and evidence-based curriculum development. During my coursework at the University of Lagos, I completed a capstone project titled "Designing Inclusive STEM Curricula for Urban Nigerian Secondary Schools," where I developed modular lesson plans integrating local Yoruba proverbs with modern scientific concepts to enhance student engagement in Lagos public schools. This project required extensive fieldwork across three schools in Surulere and Ikeja, where I collaborated with 15 teachers to refine instructional materials that addressed regional learning gaps identified in the National Policy on Education (2013). My work was recognized with a departmental excellence award for "Innovative Curriculum Integration," directly demonstrating my ability to create contextually relevant educational frameworks.</w:t>
      </w:r>
    </w:p>
    <w:p>
      <w:pPr>
        <w:pStyle w:val="BodyText"/>
      </w:pPr>
      <w:r>
        <w:t xml:space="preserve">What excites me most about NaijaEd Innovations Ltd. is your pioneering work in developing the Lagos State Digital Learning Platform—a initiative that directly aligns with my professional vision. Having volunteered as a curriculum assistant at the Centre for Educational Research and Innovation (CERI) in Ikeja last year, I supported the adaptation of UNESCO's Global Citizenship Education framework for Nigerian classrooms. This experience taught me to navigate complex educational ecosystems while respecting Nigeria's diverse cultural tapestry—a critical competency when developing curricula that must resonate with Lagos' multicultural student population spanning Yoruba, Igbo, Hausa, and immigrant communities. My proficiency in utilizing digital tools like Adobe Captivate and Moodle has enabled me to create interactive e-learning modules that have been piloted in 12 Lagos primary schools with measurable improvements in student retention rates.</w:t>
      </w:r>
    </w:p>
    <w:p>
      <w:pPr>
        <w:pStyle w:val="BodyText"/>
      </w:pPr>
      <w:r>
        <w:t xml:space="preserve">My commitment to</w:t>
      </w:r>
      <w:r>
        <w:t xml:space="preserve"> </w:t>
      </w:r>
      <w:r>
        <w:rPr>
          <w:bCs/>
          <w:b/>
        </w:rPr>
        <w:t xml:space="preserve">Nigeria Lagos</w:t>
      </w:r>
      <w:r>
        <w:t xml:space="preserve">'s educational advancement extends beyond academic requirements. I actively participate in the Lagos Youth Educators Network, where I co-facilitated workshops on "Integrating Indigenous Knowledge Systems into Modern Curriculum" for 200+ educators across the state. These sessions emphasized how leveraging local contexts—such as using Lagos' maritime heritage to teach geography or employing traditional market dynamics for mathematics instruction—can significantly boost learning outcomes. This grassroots engagement has deepened my understanding of Lagos' unique educational challenges, including resource constraints in low-income communities and the urgent need for curricula that prepare students for Nigeria's evolving job market.</w:t>
      </w:r>
    </w:p>
    <w:p>
      <w:pPr>
        <w:pStyle w:val="BodyText"/>
      </w:pPr>
      <w:r>
        <w:t xml:space="preserve">As a Curriculum Developer intern at NaijaEd Innovations Ltd., I am eager to contribute to your ongoing projects such as the "Lagos Future-Ready Skills Initiative" and the expansion of vocational training modules for urban youth. My technical skill set includes curriculum mapping using Bloom's Taxonomy, data analysis of student performance metrics (through SPSS and Excel), and collaborative content development via Google Workspace. More importantly, I bring cultural intelligence honed through my upbringing in a multilingual household where I regularly mediated between Yoruba elders and English-educated professionals—a skill critical for navigating Nigeria's diverse educational stakeholders. My recent internship at the Lagos State Universal Basic Education Board (LASUBEB) further solidified my understanding of policy implementation, where I documented best practices for integrating technology into rural schools, a challenge directly applicable to Lagos' peri-urban communities.</w:t>
      </w:r>
    </w:p>
    <w:p>
      <w:pPr>
        <w:pStyle w:val="BodyText"/>
      </w:pPr>
      <w:r>
        <w:t xml:space="preserve">I am particularly drawn to NaijaEd Innovations Ltd.'s commitment to creating scalable educational solutions that address Nigeria's systemic gaps. Having observed how your "Mobile Learning Labs" have reached over 15,000 students in Lagos slums, I am confident my background in community-centered curriculum design will add immediate value. My approach emphasizes co-creation: rather than imposing external frameworks, I believe curricula must emerge from collaborative dialogue with teachers and students—exactly the methodology your organization champions. In my university research on "Cultural Contextualization in STEM Education," I developed a framework validated by Lagos State Education Ministry officials that increased student performance by 37% in experimental classrooms. This evidence-based success demonstrates my capability to deliver tangible results within Nigeria's educational context.</w:t>
      </w:r>
    </w:p>
    <w:p>
      <w:pPr>
        <w:pStyle w:val="BodyText"/>
      </w:pPr>
      <w:r>
        <w:t xml:space="preserve">My motivation to contribute to Nigeria's educational renaissance stems from personal experience. Growing up in Agege, Lagos, I witnessed how outdated curricula failed students like my younger brother who struggled with abstract concepts not connected to his daily life. This inspired me to pursue curriculum development as a tool for social equity—a mission that resonates deeply with NaijaEd Innovations Ltd.'s vision. I am not merely seeking an internship; I am positioning myself as a future leader ready to champion Nigeria's educational transformation from within Lagos, the nation's economic engine where innovation must take root.</w:t>
      </w:r>
    </w:p>
    <w:p>
      <w:pPr>
        <w:pStyle w:val="BodyText"/>
      </w:pPr>
      <w:r>
        <w:t xml:space="preserve">Enclosed is my detailed resume outlining additional projects, including my work developing a financial literacy curriculum for Lagos-based NGOs and contributing to the "Digital Literacy for Rural Teachers" project funded by the World Bank. I am available for an interview at your earliest convenience and can be reached via email at aisha.mohammed@unilag.edu.ng or mobile +234 803 123 4567. Thank you for considering my application as a passionate advocate for education in Nigeria Lagos. I look forward to discussing how my skills in curriculum design, cultural intelligence, and community engagement can support NaijaEd Innovations Ltd.'s mission to shape the future of learning across our nation.</w:t>
      </w:r>
    </w:p>
    <w:p>
      <w:pPr>
        <w:pStyle w:val="BodyText"/>
      </w:pPr>
      <w:r>
        <w:t xml:space="preserve">Sincerely,</w:t>
      </w:r>
    </w:p>
    <w:p>
      <w:pPr>
        <w:pStyle w:val="BodyText"/>
      </w:pPr>
      <w:r>
        <w:t xml:space="preserve">Aisha Mohammed</w:t>
      </w:r>
    </w:p>
    <w:p>
      <w:pPr>
        <w:pStyle w:val="BodyText"/>
      </w:pPr>
      <w:r>
        <w:t xml:space="preserve">B.Ed. (Curriculum Studies) Candidate, University of Lagos</w:t>
      </w:r>
    </w:p>
    <w:p>
      <w:pPr>
        <w:pStyle w:val="BodyText"/>
      </w:pPr>
      <w:r>
        <w:t xml:space="preserve">Agege, Lagos State | +234 803 123 4567 | aisha.mohammed@unilag.edu.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23:30:25Z</dcterms:created>
  <dcterms:modified xsi:type="dcterms:W3CDTF">2026-07-14T23:30:25Z</dcterms:modified>
</cp:coreProperties>
</file>

<file path=docProps/custom.xml><?xml version="1.0" encoding="utf-8"?>
<Properties xmlns="http://schemas.openxmlformats.org/officeDocument/2006/custom-properties" xmlns:vt="http://schemas.openxmlformats.org/officeDocument/2006/docPropsVTypes"/>
</file>